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on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herkauwen) moet worden verstoord door een verstoring van het spraakmotorische systeem. We hebben een reeks van vijf onderzoeken uitgevoerd om de rol van het spraakmotorsysteem bij het herkauwen te onderzoeken. Over het algemeen benadrukken onze resultaten dat hoewel verbale herkauwers als een vorm van innerlijke spraak kunnen worden beschouwd, het misschien niet specifiek het spraakmotorische systeem betreft. Meer in het bijzonder stellen we dat herkauwen kan worden beschouwd als een bijzonder sterk gecondenseerde vorm van innerlijke spraak waarbij geen volledig gespecificeerde articulerende kenmerken zijn betrokken. We bespreken deze bevindingen in relatie tot het gewoonte-doel-raamwerk van depressieve herkauwing en we bespreken de implicaties van deze bevindingen voor theorieën over innerlijke spraakproductie.</w:t>
      </w:r>
    </w:p>
    <w:p>
      <w:pPr>
        <w:pStyle w:val="BodyText"/>
      </w:pPr>
      <w:r>
        <w:rPr>
          <w:b/>
        </w:rPr>
        <w:t xml:space="preserve">Trefworden</w:t>
      </w:r>
      <w:r>
        <w:t xml:space="preserve">: herkauwen;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s</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 intrusive thoughts)–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is distinction is similar to</w:t>
      </w:r>
      <w:r>
        <w:t xml:space="preserve"> </w:t>
      </w:r>
      <w:r>
        <w:t xml:space="preserve">Pickering &amp; Garrod (</w:t>
      </w:r>
      <w:hyperlink w:anchor="ref-pickering_integrated_2013">
        <w:r>
          <w:rPr>
            <w:rStyle w:val="Hyperlink"/>
          </w:rPr>
          <w:t xml:space="preserve">2013</w:t>
        </w:r>
      </w:hyperlink>
      <w:r>
        <w:t xml:space="preserve">)</w:t>
      </w:r>
      <w:r>
        <w:t xml:space="preserve">’s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it should be si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w:t>
      </w:r>
    </w:p>
    <w:p>
      <w:pPr>
        <w:pStyle w:val="Heading3"/>
      </w:pPr>
      <w:bookmarkStart w:id="297" w:name="X652b9f6b80f440a8aafd252e6fbdb678287c902"/>
      <w:r>
        <w:t xml:space="preserve">Implication of these results for rumination theories</w:t>
      </w:r>
      <w:bookmarkEnd w:id="297"/>
    </w:p>
    <w:p>
      <w:pPr>
        <w:pStyle w:val="FirstParagraph"/>
      </w:pPr>
      <w:r>
        <w:t xml:space="preserve">…</w:t>
      </w:r>
    </w:p>
    <w:p>
      <w:pPr>
        <w:pStyle w:val="Heading2"/>
      </w:pPr>
      <w:bookmarkStart w:id="298" w:name="limitations-and-ways-forward"/>
      <w:r>
        <w:t xml:space="preserve">Limitations and ways forward</w:t>
      </w:r>
      <w:bookmarkEnd w:id="298"/>
    </w:p>
    <w:p>
      <w:pPr>
        <w:pStyle w:val="FirstParagraph"/>
      </w:pPr>
      <w:r>
        <w:t xml:space="preserve">…</w:t>
      </w:r>
    </w:p>
    <w:p>
      <w:pPr>
        <w:pStyle w:val="Heading2"/>
      </w:pPr>
      <w:bookmarkStart w:id="299" w:name="conclusion"/>
      <w:r>
        <w:t xml:space="preserve">Conclusion</w:t>
      </w:r>
      <w:bookmarkEnd w:id="299"/>
    </w:p>
    <w:p>
      <w:pPr>
        <w:pStyle w:val="FirstParagraph"/>
      </w:pPr>
      <w:r>
        <w:t xml:space="preserve">…</w:t>
      </w:r>
    </w:p>
    <w:p>
      <w:pPr>
        <w:pStyle w:val="Heading1"/>
      </w:pPr>
      <w:bookmarkStart w:id="300" w:name="appendix"/>
      <w:r>
        <w:t xml:space="preserve">Appendix</w:t>
      </w:r>
      <w:bookmarkEnd w:id="300"/>
    </w:p>
    <w:p>
      <w:pPr>
        <w:pStyle w:val="Heading1"/>
      </w:pPr>
      <w:bookmarkStart w:id="301" w:name="appendix-brms"/>
      <w:r>
        <w:t xml:space="preserve">An Introduction to Bayesian Multilevel Models Using brms: A Case Study of Gender Effects on Vowel Variability in Standard Indonesian</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50"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353"/>
    <w:bookmarkStart w:id="3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355"/>
    <w:bookmarkStart w:id="35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357"/>
    <w:bookmarkStart w:id="3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359"/>
    <w:bookmarkStart w:id="3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361"/>
    <w:bookmarkStart w:id="36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363"/>
    <w:bookmarkStart w:id="36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365"/>
    <w:bookmarkStart w:id="3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367"/>
    <w:bookmarkStart w:id="3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369"/>
    <w:bookmarkStart w:id="3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371"/>
    <w:bookmarkStart w:id="3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2"/>
    <w:bookmarkStart w:id="373" w:name="ref-bain_senses_1855"/>
    <w:p>
      <w:pPr>
        <w:pStyle w:val="Bibliography"/>
      </w:pPr>
      <w:r>
        <w:t xml:space="preserve">Bain, A. (1855).</w:t>
      </w:r>
      <w:r>
        <w:t xml:space="preserve"> </w:t>
      </w:r>
      <w:r>
        <w:rPr>
          <w:i/>
        </w:rPr>
        <w:t xml:space="preserve">The Senses and the Intellect</w:t>
      </w:r>
      <w:r>
        <w:t xml:space="preserve">. Parker.</w:t>
      </w:r>
    </w:p>
    <w:bookmarkEnd w:id="373"/>
    <w:bookmarkStart w:id="37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375"/>
    <w:bookmarkStart w:id="37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6"/>
    <w:bookmarkStart w:id="37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378"/>
    <w:bookmarkStart w:id="37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9"/>
    <w:bookmarkStart w:id="3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381"/>
    <w:bookmarkStart w:id="38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383"/>
    <w:bookmarkStart w:id="38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385"/>
    <w:bookmarkStart w:id="386" w:name="ref-bates_parsimonious_2015"/>
    <w:p>
      <w:pPr>
        <w:pStyle w:val="Bibliography"/>
      </w:pPr>
      <w:r>
        <w:t xml:space="preserve">Bates, D., Kliegl, R., Vasishth, S., &amp; Baayen, H. (2015). Parsimonious mixed models.</w:t>
      </w:r>
    </w:p>
    <w:bookmarkEnd w:id="386"/>
    <w:bookmarkStart w:id="38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388"/>
    <w:bookmarkStart w:id="39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390"/>
    <w:bookmarkStart w:id="39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392"/>
    <w:bookmarkStart w:id="3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394"/>
    <w:bookmarkStart w:id="3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5"/>
    <w:bookmarkStart w:id="39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397"/>
    <w:bookmarkStart w:id="39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399"/>
    <w:bookmarkStart w:id="40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401"/>
    <w:bookmarkStart w:id="40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403"/>
    <w:bookmarkStart w:id="40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405"/>
    <w:bookmarkStart w:id="40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407"/>
    <w:bookmarkStart w:id="40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409"/>
    <w:bookmarkStart w:id="4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411"/>
    <w:bookmarkStart w:id="41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413"/>
    <w:bookmarkStart w:id="4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4"/>
    <w:bookmarkStart w:id="41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416"/>
    <w:bookmarkStart w:id="41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418"/>
    <w:bookmarkStart w:id="41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9"/>
    <w:bookmarkStart w:id="42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421"/>
    <w:bookmarkStart w:id="42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423"/>
    <w:bookmarkStart w:id="42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4"/>
    <w:bookmarkStart w:id="4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426"/>
    <w:bookmarkStart w:id="4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7"/>
    <w:bookmarkStart w:id="42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429"/>
    <w:bookmarkStart w:id="4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431"/>
    <w:bookmarkStart w:id="43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433"/>
    <w:bookmarkStart w:id="43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435"/>
    <w:bookmarkStart w:id="437"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437"/>
    <w:bookmarkStart w:id="4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8"/>
    <w:bookmarkStart w:id="4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9"/>
    <w:bookmarkStart w:id="4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0"/>
    <w:bookmarkStart w:id="4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442"/>
    <w:bookmarkStart w:id="4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444"/>
    <w:bookmarkStart w:id="4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5"/>
    <w:bookmarkStart w:id="4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447"/>
    <w:bookmarkStart w:id="4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449"/>
    <w:bookmarkStart w:id="45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0"/>
    <w:bookmarkStart w:id="45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452"/>
    <w:bookmarkStart w:id="45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3"/>
    <w:bookmarkStart w:id="4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4"/>
    <w:bookmarkStart w:id="4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456"/>
    <w:bookmarkStart w:id="45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458"/>
    <w:bookmarkStart w:id="46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460"/>
    <w:bookmarkStart w:id="46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462"/>
    <w:bookmarkStart w:id="46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464"/>
    <w:bookmarkStart w:id="46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5"/>
    <w:bookmarkStart w:id="46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6"/>
    <w:bookmarkStart w:id="46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468"/>
    <w:bookmarkStart w:id="47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470"/>
    <w:bookmarkStart w:id="4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472"/>
    <w:bookmarkStart w:id="4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474"/>
    <w:bookmarkStart w:id="475" w:name="ref-dennett_consciousness_1991"/>
    <w:p>
      <w:pPr>
        <w:pStyle w:val="Bibliography"/>
      </w:pPr>
      <w:r>
        <w:t xml:space="preserve">Dennett, D. C. (1991).</w:t>
      </w:r>
      <w:r>
        <w:t xml:space="preserve"> </w:t>
      </w:r>
      <w:r>
        <w:rPr>
          <w:i/>
        </w:rPr>
        <w:t xml:space="preserve">Consciousness Explained</w:t>
      </w:r>
      <w:r>
        <w:t xml:space="preserve">. Penguin Books.</w:t>
      </w:r>
    </w:p>
    <w:bookmarkEnd w:id="475"/>
    <w:bookmarkStart w:id="47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477"/>
    <w:bookmarkStart w:id="4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479"/>
    <w:bookmarkStart w:id="4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0"/>
    <w:bookmarkStart w:id="4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1"/>
    <w:bookmarkStart w:id="483"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483"/>
    <w:bookmarkStart w:id="4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4"/>
    <w:bookmarkStart w:id="4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486"/>
    <w:bookmarkStart w:id="4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488"/>
    <w:bookmarkStart w:id="4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9"/>
    <w:bookmarkStart w:id="49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491"/>
    <w:bookmarkStart w:id="49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493"/>
    <w:bookmarkStart w:id="4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495"/>
    <w:bookmarkStart w:id="49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497"/>
    <w:bookmarkStart w:id="4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499"/>
    <w:bookmarkStart w:id="50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501"/>
    <w:bookmarkStart w:id="50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503"/>
    <w:bookmarkStart w:id="50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505"/>
    <w:bookmarkStart w:id="5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507"/>
    <w:bookmarkStart w:id="5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8"/>
    <w:bookmarkStart w:id="5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510"/>
    <w:bookmarkStart w:id="51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512"/>
    <w:bookmarkStart w:id="5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514"/>
    <w:bookmarkStart w:id="51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516"/>
    <w:bookmarkStart w:id="51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518"/>
    <w:bookmarkStart w:id="52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520"/>
    <w:bookmarkStart w:id="52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1"/>
    <w:bookmarkStart w:id="5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523"/>
    <w:bookmarkStart w:id="5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4"/>
    <w:bookmarkStart w:id="52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526"/>
    <w:bookmarkStart w:id="52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528"/>
    <w:bookmarkStart w:id="5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530"/>
    <w:bookmarkStart w:id="53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532"/>
    <w:bookmarkStart w:id="53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534"/>
    <w:bookmarkStart w:id="53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536"/>
    <w:bookmarkStart w:id="53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538"/>
    <w:bookmarkStart w:id="53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9"/>
    <w:bookmarkStart w:id="54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0"/>
    <w:bookmarkStart w:id="54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542"/>
    <w:bookmarkStart w:id="5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3"/>
    <w:bookmarkStart w:id="54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545"/>
    <w:bookmarkStart w:id="54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547"/>
    <w:bookmarkStart w:id="54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549"/>
    <w:bookmarkStart w:id="55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0"/>
    <w:bookmarkStart w:id="5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552"/>
    <w:bookmarkStart w:id="55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554"/>
    <w:bookmarkStart w:id="55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5"/>
    <w:bookmarkStart w:id="55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557"/>
    <w:bookmarkStart w:id="5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559"/>
    <w:bookmarkStart w:id="56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561"/>
    <w:bookmarkStart w:id="5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563"/>
    <w:bookmarkStart w:id="5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565"/>
    <w:bookmarkStart w:id="5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567"/>
    <w:bookmarkStart w:id="56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569"/>
    <w:bookmarkStart w:id="5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571"/>
    <w:bookmarkStart w:id="5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573"/>
    <w:bookmarkStart w:id="5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4"/>
    <w:bookmarkStart w:id="5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5"/>
    <w:bookmarkStart w:id="5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579"/>
    <w:bookmarkStart w:id="5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581"/>
    <w:bookmarkStart w:id="5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583"/>
    <w:bookmarkStart w:id="5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585"/>
    <w:bookmarkStart w:id="587"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587"/>
    <w:bookmarkStart w:id="5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589"/>
    <w:bookmarkStart w:id="5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591"/>
    <w:bookmarkStart w:id="5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593"/>
    <w:bookmarkStart w:id="5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595"/>
    <w:bookmarkStart w:id="5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597"/>
    <w:bookmarkStart w:id="5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599"/>
    <w:bookmarkStart w:id="6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601"/>
    <w:bookmarkStart w:id="6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603"/>
    <w:bookmarkStart w:id="60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605"/>
    <w:bookmarkStart w:id="6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607"/>
    <w:bookmarkStart w:id="60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609"/>
    <w:bookmarkStart w:id="61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611"/>
    <w:bookmarkStart w:id="61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613"/>
    <w:bookmarkStart w:id="61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615"/>
    <w:bookmarkStart w:id="61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617"/>
    <w:bookmarkStart w:id="61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8"/>
    <w:bookmarkStart w:id="62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620"/>
    <w:bookmarkStart w:id="62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622"/>
    <w:bookmarkStart w:id="62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624"/>
    <w:bookmarkStart w:id="62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626"/>
    <w:bookmarkStart w:id="6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628"/>
    <w:bookmarkStart w:id="63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630"/>
    <w:bookmarkStart w:id="63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632"/>
    <w:bookmarkStart w:id="6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634"/>
    <w:bookmarkStart w:id="63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636"/>
    <w:bookmarkStart w:id="63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638"/>
    <w:bookmarkStart w:id="64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640"/>
    <w:bookmarkStart w:id="64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1"/>
    <w:bookmarkStart w:id="6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643"/>
    <w:bookmarkStart w:id="64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645"/>
    <w:bookmarkStart w:id="6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647"/>
    <w:bookmarkStart w:id="64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649"/>
    <w:bookmarkStart w:id="65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651"/>
    <w:bookmarkStart w:id="65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2"/>
    <w:bookmarkStart w:id="65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654"/>
    <w:bookmarkStart w:id="6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656"/>
    <w:bookmarkStart w:id="6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658"/>
    <w:bookmarkStart w:id="6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660"/>
    <w:bookmarkStart w:id="6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662"/>
    <w:bookmarkStart w:id="66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664"/>
    <w:bookmarkStart w:id="66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5"/>
    <w:bookmarkStart w:id="6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667"/>
    <w:bookmarkStart w:id="66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669"/>
    <w:bookmarkStart w:id="67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671"/>
    <w:bookmarkStart w:id="67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673"/>
    <w:bookmarkStart w:id="67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675"/>
    <w:bookmarkStart w:id="67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677"/>
    <w:bookmarkStart w:id="67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679"/>
    <w:bookmarkStart w:id="68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681"/>
    <w:bookmarkStart w:id="68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2"/>
    <w:bookmarkStart w:id="68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684"/>
    <w:bookmarkStart w:id="6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5"/>
    <w:bookmarkStart w:id="6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687"/>
    <w:bookmarkStart w:id="6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689"/>
    <w:bookmarkStart w:id="6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691"/>
    <w:bookmarkStart w:id="6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693"/>
    <w:bookmarkStart w:id="6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695"/>
    <w:bookmarkStart w:id="697"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697"/>
    <w:bookmarkStart w:id="6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699"/>
    <w:bookmarkStart w:id="7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701"/>
    <w:bookmarkStart w:id="7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703"/>
    <w:bookmarkStart w:id="7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705"/>
    <w:bookmarkStart w:id="70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707"/>
    <w:bookmarkStart w:id="70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709"/>
    <w:bookmarkStart w:id="71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0"/>
    <w:bookmarkStart w:id="7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712"/>
    <w:bookmarkStart w:id="7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714"/>
    <w:bookmarkStart w:id="7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716"/>
    <w:bookmarkStart w:id="71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718"/>
    <w:bookmarkStart w:id="7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720"/>
    <w:bookmarkStart w:id="7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722"/>
    <w:bookmarkStart w:id="7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724"/>
    <w:bookmarkStart w:id="7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726"/>
    <w:bookmarkStart w:id="7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7"/>
    <w:bookmarkStart w:id="7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729"/>
    <w:bookmarkStart w:id="7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731"/>
    <w:bookmarkStart w:id="73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733"/>
    <w:bookmarkStart w:id="73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735"/>
    <w:bookmarkStart w:id="73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737"/>
    <w:bookmarkStart w:id="73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739"/>
    <w:bookmarkStart w:id="7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0"/>
    <w:bookmarkStart w:id="74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742"/>
    <w:bookmarkStart w:id="74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3"/>
    <w:bookmarkStart w:id="74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745"/>
    <w:bookmarkStart w:id="7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747"/>
    <w:bookmarkStart w:id="7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8"/>
    <w:bookmarkStart w:id="7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750"/>
    <w:bookmarkStart w:id="7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1"/>
    <w:bookmarkStart w:id="75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753"/>
    <w:bookmarkStart w:id="7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755"/>
    <w:bookmarkStart w:id="75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6"/>
    <w:bookmarkStart w:id="75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758"/>
    <w:bookmarkStart w:id="76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760"/>
    <w:bookmarkStart w:id="76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762"/>
    <w:bookmarkStart w:id="76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3"/>
    <w:bookmarkStart w:id="76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4"/>
    <w:bookmarkStart w:id="7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5"/>
    <w:bookmarkStart w:id="76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6"/>
    <w:bookmarkStart w:id="76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7"/>
    <w:bookmarkStart w:id="76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769"/>
    <w:bookmarkStart w:id="77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0"/>
    <w:bookmarkStart w:id="77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772"/>
    <w:bookmarkStart w:id="77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774"/>
    <w:bookmarkStart w:id="77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776"/>
    <w:bookmarkStart w:id="77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778"/>
    <w:bookmarkStart w:id="78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780"/>
    <w:bookmarkStart w:id="78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782"/>
    <w:bookmarkStart w:id="7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3"/>
    <w:bookmarkStart w:id="7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785"/>
    <w:bookmarkStart w:id="78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787"/>
    <w:bookmarkStart w:id="78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789"/>
    <w:bookmarkStart w:id="79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791"/>
    <w:bookmarkStart w:id="7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793"/>
    <w:bookmarkStart w:id="7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795"/>
    <w:bookmarkStart w:id="7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797"/>
    <w:bookmarkStart w:id="79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799"/>
    <w:bookmarkStart w:id="80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801"/>
    <w:bookmarkStart w:id="802" w:name="ref-R-rethinking"/>
    <w:p>
      <w:pPr>
        <w:pStyle w:val="Bibliography"/>
      </w:pPr>
      <w:r>
        <w:t xml:space="preserve">McElreath, R. (2016a).</w:t>
      </w:r>
      <w:r>
        <w:t xml:space="preserve"> </w:t>
      </w:r>
      <w:r>
        <w:rPr>
          <w:i/>
        </w:rPr>
        <w:t xml:space="preserve">Rethinking: Statistical rethinking book package</w:t>
      </w:r>
      <w:r>
        <w:t xml:space="preserve">.</w:t>
      </w:r>
    </w:p>
    <w:bookmarkEnd w:id="802"/>
    <w:bookmarkStart w:id="80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3"/>
    <w:bookmarkStart w:id="8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805"/>
    <w:bookmarkStart w:id="8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6"/>
    <w:bookmarkStart w:id="8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7"/>
    <w:bookmarkStart w:id="8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809"/>
    <w:bookmarkStart w:id="8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811"/>
    <w:bookmarkStart w:id="81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813"/>
    <w:bookmarkStart w:id="8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815"/>
    <w:bookmarkStart w:id="817"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817"/>
    <w:bookmarkStart w:id="818"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8"/>
    <w:bookmarkStart w:id="81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9"/>
    <w:bookmarkStart w:id="82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821"/>
    <w:bookmarkStart w:id="82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823"/>
    <w:bookmarkStart w:id="82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825"/>
    <w:bookmarkStart w:id="82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827"/>
    <w:bookmarkStart w:id="82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8"/>
    <w:bookmarkStart w:id="83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830"/>
    <w:bookmarkStart w:id="83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832"/>
    <w:bookmarkStart w:id="83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834"/>
    <w:bookmarkStart w:id="83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836"/>
    <w:bookmarkStart w:id="83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37"/>
    <w:bookmarkStart w:id="8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839"/>
    <w:bookmarkStart w:id="84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841"/>
    <w:bookmarkStart w:id="84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843"/>
    <w:bookmarkStart w:id="84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4"/>
    <w:bookmarkStart w:id="8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846"/>
    <w:bookmarkStart w:id="84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848"/>
    <w:bookmarkStart w:id="8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850"/>
    <w:bookmarkStart w:id="85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852"/>
    <w:bookmarkStart w:id="85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854"/>
    <w:bookmarkStart w:id="85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856"/>
    <w:bookmarkStart w:id="85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858"/>
    <w:bookmarkStart w:id="85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9"/>
    <w:bookmarkStart w:id="8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861"/>
    <w:bookmarkStart w:id="86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863"/>
    <w:bookmarkStart w:id="86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865"/>
    <w:bookmarkStart w:id="8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867"/>
    <w:bookmarkStart w:id="86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869"/>
    <w:bookmarkStart w:id="87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871"/>
    <w:bookmarkStart w:id="8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873"/>
    <w:bookmarkStart w:id="8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875"/>
    <w:bookmarkStart w:id="87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877"/>
    <w:bookmarkStart w:id="87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879"/>
    <w:bookmarkStart w:id="88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0"/>
    <w:bookmarkStart w:id="88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882"/>
    <w:bookmarkStart w:id="8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884"/>
    <w:bookmarkStart w:id="88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886"/>
    <w:bookmarkStart w:id="88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7"/>
    <w:bookmarkStart w:id="8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889"/>
    <w:bookmarkStart w:id="89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891"/>
    <w:bookmarkStart w:id="89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893"/>
    <w:bookmarkStart w:id="89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895"/>
    <w:bookmarkStart w:id="89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897"/>
    <w:bookmarkStart w:id="89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8"/>
    <w:bookmarkStart w:id="90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900"/>
    <w:bookmarkStart w:id="90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902"/>
    <w:bookmarkStart w:id="9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904"/>
    <w:bookmarkStart w:id="90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906"/>
    <w:bookmarkStart w:id="90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908"/>
    <w:bookmarkStart w:id="91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910"/>
    <w:bookmarkStart w:id="9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912"/>
    <w:bookmarkStart w:id="91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914"/>
    <w:bookmarkStart w:id="91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916"/>
    <w:bookmarkStart w:id="9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918"/>
    <w:bookmarkStart w:id="92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920"/>
    <w:bookmarkStart w:id="92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922"/>
    <w:bookmarkStart w:id="9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924"/>
    <w:bookmarkStart w:id="92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926"/>
    <w:bookmarkStart w:id="92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7"/>
    <w:bookmarkStart w:id="9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929"/>
    <w:bookmarkStart w:id="9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931"/>
    <w:bookmarkStart w:id="9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2"/>
    <w:bookmarkStart w:id="93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934"/>
    <w:bookmarkStart w:id="9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936"/>
    <w:bookmarkStart w:id="93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938"/>
    <w:bookmarkStart w:id="9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940"/>
    <w:bookmarkStart w:id="9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942"/>
    <w:bookmarkStart w:id="9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944"/>
    <w:bookmarkStart w:id="94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946"/>
    <w:bookmarkStart w:id="94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948"/>
    <w:bookmarkStart w:id="95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950"/>
    <w:bookmarkStart w:id="9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952"/>
    <w:bookmarkStart w:id="9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954"/>
    <w:bookmarkStart w:id="9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956"/>
    <w:bookmarkStart w:id="9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958"/>
    <w:bookmarkStart w:id="96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960"/>
    <w:bookmarkStart w:id="96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962"/>
    <w:bookmarkStart w:id="96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964"/>
    <w:bookmarkStart w:id="96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966"/>
    <w:bookmarkStart w:id="96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968"/>
    <w:bookmarkStart w:id="97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970"/>
    <w:bookmarkStart w:id="97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972"/>
    <w:bookmarkStart w:id="97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974"/>
    <w:bookmarkStart w:id="97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976"/>
    <w:bookmarkStart w:id="97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978"/>
    <w:bookmarkStart w:id="98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980"/>
    <w:bookmarkStart w:id="98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982"/>
    <w:bookmarkStart w:id="98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984"/>
    <w:bookmarkStart w:id="98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986"/>
    <w:bookmarkStart w:id="98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988"/>
    <w:bookmarkStart w:id="99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990"/>
    <w:bookmarkStart w:id="99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992"/>
    <w:bookmarkStart w:id="99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994"/>
    <w:bookmarkStart w:id="99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996"/>
    <w:bookmarkStart w:id="99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7"/>
    <w:bookmarkStart w:id="99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999"/>
    <w:bookmarkStart w:id="100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001"/>
    <w:bookmarkStart w:id="100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2"/>
    <w:bookmarkStart w:id="1003" w:name="ref-sokolov_inner_1972"/>
    <w:p>
      <w:pPr>
        <w:pStyle w:val="Bibliography"/>
      </w:pPr>
      <w:r>
        <w:t xml:space="preserve">Sokolov, A. (1972).</w:t>
      </w:r>
      <w:r>
        <w:t xml:space="preserve"> </w:t>
      </w:r>
      <w:r>
        <w:rPr>
          <w:i/>
        </w:rPr>
        <w:t xml:space="preserve">Inner speech and thought</w:t>
      </w:r>
      <w:r>
        <w:t xml:space="preserve">. New York: Springer-Verlag.</w:t>
      </w:r>
    </w:p>
    <w:bookmarkEnd w:id="1003"/>
    <w:bookmarkStart w:id="100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005"/>
    <w:bookmarkStart w:id="100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007"/>
    <w:bookmarkStart w:id="100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8"/>
    <w:bookmarkStart w:id="101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010"/>
    <w:bookmarkStart w:id="101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012"/>
    <w:bookmarkStart w:id="101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3"/>
    <w:bookmarkStart w:id="101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4"/>
    <w:bookmarkStart w:id="101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5"/>
    <w:bookmarkStart w:id="101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6"/>
    <w:bookmarkStart w:id="101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018"/>
    <w:bookmarkStart w:id="102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020"/>
    <w:bookmarkStart w:id="102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022"/>
    <w:bookmarkStart w:id="102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024"/>
    <w:bookmarkStart w:id="102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026"/>
    <w:bookmarkStart w:id="102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028"/>
    <w:bookmarkStart w:id="10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030"/>
    <w:bookmarkStart w:id="1031" w:name="ref-trapnell_private_1999"/>
    <w:p>
      <w:pPr>
        <w:pStyle w:val="Bibliography"/>
      </w:pPr>
      <w:r>
        <w:t xml:space="preserve">Trapnell, P. D., &amp; Campbell, J. D. (1999). Private Self-Cousciousness and the Five-Factor Model of Personality: Distinguishing Rumination From Reflection.</w:t>
      </w:r>
    </w:p>
    <w:bookmarkEnd w:id="1031"/>
    <w:bookmarkStart w:id="10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033"/>
    <w:bookmarkStart w:id="10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035"/>
    <w:bookmarkStart w:id="10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037"/>
    <w:bookmarkStart w:id="103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039"/>
    <w:bookmarkStart w:id="104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041"/>
    <w:bookmarkStart w:id="104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2"/>
    <w:bookmarkStart w:id="104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044"/>
    <w:bookmarkStart w:id="104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046"/>
    <w:bookmarkStart w:id="104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048"/>
    <w:bookmarkStart w:id="104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9"/>
    <w:bookmarkStart w:id="105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50"/>
    <w:bookmarkStart w:id="105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51"/>
    <w:bookmarkStart w:id="105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053"/>
    <w:bookmarkStart w:id="105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055"/>
    <w:bookmarkStart w:id="105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057"/>
    <w:bookmarkStart w:id="105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059"/>
    <w:bookmarkStart w:id="106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60"/>
    <w:bookmarkStart w:id="106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062"/>
    <w:bookmarkStart w:id="106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064"/>
    <w:bookmarkStart w:id="106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066"/>
    <w:bookmarkStart w:id="106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7"/>
    <w:bookmarkStart w:id="106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069"/>
    <w:bookmarkStart w:id="107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071"/>
    <w:bookmarkStart w:id="10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073"/>
    <w:bookmarkStart w:id="10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4"/>
    <w:bookmarkStart w:id="107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076"/>
    <w:bookmarkStart w:id="107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078"/>
    <w:bookmarkStart w:id="10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080"/>
    <w:bookmarkStart w:id="108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81"/>
    <w:bookmarkStart w:id="108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083"/>
    <w:bookmarkStart w:id="108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4"/>
    <w:bookmarkStart w:id="108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5"/>
    <w:bookmarkStart w:id="108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087"/>
    <w:bookmarkStart w:id="108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089"/>
    <w:bookmarkStart w:id="10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091"/>
    <w:bookmarkStart w:id="109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093"/>
    <w:bookmarkStart w:id="109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095"/>
    <w:bookmarkStart w:id="109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097"/>
    <w:bookmarkStart w:id="109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8"/>
    <w:bookmarkStart w:id="110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100"/>
    <w:bookmarkStart w:id="11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102"/>
    <w:bookmarkStart w:id="110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104"/>
    <w:bookmarkStart w:id="110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106"/>
    <w:bookmarkStart w:id="11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108"/>
    <w:bookmarkStart w:id="111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110"/>
    <w:bookmarkStart w:id="111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112"/>
    <w:bookmarkStart w:id="111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114"/>
    <w:bookmarkStart w:id="111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5"/>
    <w:bookmarkStart w:id="111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117"/>
    <w:bookmarkStart w:id="111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119"/>
    <w:bookmarkStart w:id="112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20"/>
    <w:bookmarkStart w:id="112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1121"/>
    <w:bookmarkStart w:id="112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1122"/>
    <w:bookmarkStart w:id="112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1123"/>
    <w:bookmarkStart w:id="112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1124"/>
    <w:bookmarkStart w:id="112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1125"/>
    <w:bookmarkStart w:id="112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1126"/>
    <w:bookmarkStart w:id="112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1127"/>
    <w:bookmarkStart w:id="112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1128"/>
    <w:bookmarkStart w:id="11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1129"/>
    <w:bookmarkStart w:id="113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1130"/>
    <w:bookmarkStart w:id="113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31"/>
    <w:bookmarkStart w:id="1132" w:name="ref-bain_senses_1855"/>
    <w:p>
      <w:pPr>
        <w:pStyle w:val="Bibliography"/>
      </w:pPr>
      <w:r>
        <w:t xml:space="preserve">Bain, A. (1855).</w:t>
      </w:r>
      <w:r>
        <w:t xml:space="preserve"> </w:t>
      </w:r>
      <w:r>
        <w:rPr>
          <w:i/>
        </w:rPr>
        <w:t xml:space="preserve">The Senses and the Intellect</w:t>
      </w:r>
      <w:r>
        <w:t xml:space="preserve">. Parker.</w:t>
      </w:r>
    </w:p>
    <w:bookmarkEnd w:id="1132"/>
    <w:bookmarkStart w:id="113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1133"/>
    <w:bookmarkStart w:id="113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4"/>
    <w:bookmarkStart w:id="113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1135"/>
    <w:bookmarkStart w:id="113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6"/>
    <w:bookmarkStart w:id="113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1137"/>
    <w:bookmarkStart w:id="113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1138"/>
    <w:bookmarkStart w:id="11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1139"/>
    <w:bookmarkStart w:id="1140" w:name="ref-bates_parsimonious_2015"/>
    <w:p>
      <w:pPr>
        <w:pStyle w:val="Bibliography"/>
      </w:pPr>
      <w:r>
        <w:t xml:space="preserve">Bates, D., Kliegl, R., Vasishth, S., &amp; Baayen, H. (2015). Parsimonious mixed models.</w:t>
      </w:r>
    </w:p>
    <w:bookmarkEnd w:id="1140"/>
    <w:bookmarkStart w:id="114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1141"/>
    <w:bookmarkStart w:id="114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1142"/>
    <w:bookmarkStart w:id="11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1143"/>
    <w:bookmarkStart w:id="114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1144"/>
    <w:bookmarkStart w:id="114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5"/>
    <w:bookmarkStart w:id="114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1146"/>
    <w:bookmarkStart w:id="114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1147"/>
    <w:bookmarkStart w:id="11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1148"/>
    <w:bookmarkStart w:id="114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1149"/>
    <w:bookmarkStart w:id="115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1150"/>
    <w:bookmarkStart w:id="115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1151"/>
    <w:bookmarkStart w:id="115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1152"/>
    <w:bookmarkStart w:id="115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1153"/>
    <w:bookmarkStart w:id="115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1154"/>
    <w:bookmarkStart w:id="115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5"/>
    <w:bookmarkStart w:id="115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1156"/>
    <w:bookmarkStart w:id="115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1157"/>
    <w:bookmarkStart w:id="115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8"/>
    <w:bookmarkStart w:id="115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1159"/>
    <w:bookmarkStart w:id="116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1160"/>
    <w:bookmarkStart w:id="116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61"/>
    <w:bookmarkStart w:id="116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1162"/>
    <w:bookmarkStart w:id="116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3"/>
    <w:bookmarkStart w:id="116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1164"/>
    <w:bookmarkStart w:id="116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1165"/>
    <w:bookmarkStart w:id="116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1166"/>
    <w:bookmarkStart w:id="116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1167"/>
    <w:bookmarkStart w:id="1168"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1168"/>
    <w:bookmarkStart w:id="116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9"/>
    <w:bookmarkStart w:id="1170"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70"/>
    <w:bookmarkStart w:id="117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71"/>
    <w:bookmarkStart w:id="117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1172"/>
    <w:bookmarkStart w:id="117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1173"/>
    <w:bookmarkStart w:id="117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4"/>
    <w:bookmarkStart w:id="117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1175"/>
    <w:bookmarkStart w:id="117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1176"/>
    <w:bookmarkStart w:id="117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7"/>
    <w:bookmarkStart w:id="117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1178"/>
    <w:bookmarkStart w:id="117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9"/>
    <w:bookmarkStart w:id="118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80"/>
    <w:bookmarkStart w:id="118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1181"/>
    <w:bookmarkStart w:id="118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1182"/>
    <w:bookmarkStart w:id="118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1183"/>
    <w:bookmarkStart w:id="118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1184"/>
    <w:bookmarkStart w:id="118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1185"/>
    <w:bookmarkStart w:id="118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6"/>
    <w:bookmarkStart w:id="118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7"/>
    <w:bookmarkStart w:id="118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1188"/>
    <w:bookmarkStart w:id="118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1189"/>
    <w:bookmarkStart w:id="119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1190"/>
    <w:bookmarkStart w:id="119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1191"/>
    <w:bookmarkStart w:id="1192" w:name="ref-dennett_consciousness_1991"/>
    <w:p>
      <w:pPr>
        <w:pStyle w:val="Bibliography"/>
      </w:pPr>
      <w:r>
        <w:t xml:space="preserve">Dennett, D. C. (1991).</w:t>
      </w:r>
      <w:r>
        <w:t xml:space="preserve"> </w:t>
      </w:r>
      <w:r>
        <w:rPr>
          <w:i/>
        </w:rPr>
        <w:t xml:space="preserve">Consciousness Explained</w:t>
      </w:r>
      <w:r>
        <w:t xml:space="preserve">. Penguin Books.</w:t>
      </w:r>
    </w:p>
    <w:bookmarkEnd w:id="1192"/>
    <w:bookmarkStart w:id="119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1193"/>
    <w:bookmarkStart w:id="119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1194"/>
    <w:bookmarkStart w:id="119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5"/>
    <w:bookmarkStart w:id="119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6"/>
    <w:bookmarkStart w:id="1197"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1197"/>
    <w:bookmarkStart w:id="119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8"/>
    <w:bookmarkStart w:id="119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1199"/>
    <w:bookmarkStart w:id="120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1200"/>
    <w:bookmarkStart w:id="120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01"/>
    <w:bookmarkStart w:id="120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1202"/>
    <w:bookmarkStart w:id="120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1203"/>
    <w:bookmarkStart w:id="120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1204"/>
    <w:bookmarkStart w:id="120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1205"/>
    <w:bookmarkStart w:id="120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1206"/>
    <w:bookmarkStart w:id="12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1207"/>
    <w:bookmarkStart w:id="120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1208"/>
    <w:bookmarkStart w:id="12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1209"/>
    <w:bookmarkStart w:id="121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1210"/>
    <w:bookmarkStart w:id="1211"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11"/>
    <w:bookmarkStart w:id="121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1212"/>
    <w:bookmarkStart w:id="1213"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1213"/>
    <w:bookmarkStart w:id="12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1214"/>
    <w:bookmarkStart w:id="12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1215"/>
    <w:bookmarkStart w:id="12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1216"/>
    <w:bookmarkStart w:id="1217"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1217"/>
    <w:bookmarkStart w:id="1218"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8"/>
    <w:bookmarkStart w:id="12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1219"/>
    <w:bookmarkStart w:id="12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20"/>
    <w:bookmarkStart w:id="122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1221"/>
    <w:bookmarkStart w:id="122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1222"/>
    <w:bookmarkStart w:id="12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1223"/>
    <w:bookmarkStart w:id="12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1224"/>
    <w:bookmarkStart w:id="12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1225"/>
    <w:bookmarkStart w:id="122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1226"/>
    <w:bookmarkStart w:id="122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1227"/>
    <w:bookmarkStart w:id="122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8"/>
    <w:bookmarkStart w:id="122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9"/>
    <w:bookmarkStart w:id="12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1230"/>
    <w:bookmarkStart w:id="12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31"/>
    <w:bookmarkStart w:id="123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1232"/>
    <w:bookmarkStart w:id="123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1233"/>
    <w:bookmarkStart w:id="123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1234"/>
    <w:bookmarkStart w:id="123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5"/>
    <w:bookmarkStart w:id="123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1236"/>
    <w:bookmarkStart w:id="1237"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1237"/>
    <w:bookmarkStart w:id="123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8"/>
    <w:bookmarkStart w:id="123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1239"/>
    <w:bookmarkStart w:id="124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1240"/>
    <w:bookmarkStart w:id="124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1241"/>
    <w:bookmarkStart w:id="124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1242"/>
    <w:bookmarkStart w:id="124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1243"/>
    <w:bookmarkStart w:id="124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1244"/>
    <w:bookmarkStart w:id="124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1245"/>
    <w:bookmarkStart w:id="124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1246"/>
    <w:bookmarkStart w:id="124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1247"/>
    <w:bookmarkStart w:id="124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8"/>
    <w:bookmarkStart w:id="124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9"/>
    <w:bookmarkStart w:id="125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250"/>
    <w:bookmarkStart w:id="125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1251"/>
    <w:bookmarkStart w:id="125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1252"/>
    <w:bookmarkStart w:id="125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1253"/>
    <w:bookmarkStart w:id="125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1254"/>
    <w:bookmarkStart w:id="125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1255"/>
    <w:bookmarkStart w:id="125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1256"/>
    <w:bookmarkStart w:id="125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1257"/>
    <w:bookmarkStart w:id="125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1258"/>
    <w:bookmarkStart w:id="125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1259"/>
    <w:bookmarkStart w:id="126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1260"/>
    <w:bookmarkStart w:id="126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1261"/>
    <w:bookmarkStart w:id="126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1262"/>
    <w:bookmarkStart w:id="126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1263"/>
    <w:bookmarkStart w:id="126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1264"/>
    <w:bookmarkStart w:id="126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1265"/>
    <w:bookmarkStart w:id="126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1266"/>
    <w:bookmarkStart w:id="126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1267"/>
    <w:bookmarkStart w:id="126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1268"/>
    <w:bookmarkStart w:id="126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1269"/>
    <w:bookmarkStart w:id="127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1270"/>
    <w:bookmarkStart w:id="127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71"/>
    <w:bookmarkStart w:id="127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1272"/>
    <w:bookmarkStart w:id="127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1273"/>
    <w:bookmarkStart w:id="127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1274"/>
    <w:bookmarkStart w:id="127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1275"/>
    <w:bookmarkStart w:id="127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1276"/>
    <w:bookmarkStart w:id="127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1277"/>
    <w:bookmarkStart w:id="127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1278"/>
    <w:bookmarkStart w:id="127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1279"/>
    <w:bookmarkStart w:id="128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1280"/>
    <w:bookmarkStart w:id="128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1281"/>
    <w:bookmarkStart w:id="128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1282"/>
    <w:bookmarkStart w:id="128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3"/>
    <w:bookmarkStart w:id="128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1284"/>
    <w:bookmarkStart w:id="128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1285"/>
    <w:bookmarkStart w:id="128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1286"/>
    <w:bookmarkStart w:id="128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1287"/>
    <w:bookmarkStart w:id="128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1288"/>
    <w:bookmarkStart w:id="128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9"/>
    <w:bookmarkStart w:id="129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1290"/>
    <w:bookmarkStart w:id="129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1291"/>
    <w:bookmarkStart w:id="129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1292"/>
    <w:bookmarkStart w:id="129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1293"/>
    <w:bookmarkStart w:id="129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1294"/>
    <w:bookmarkStart w:id="129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1295"/>
    <w:bookmarkStart w:id="129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6"/>
    <w:bookmarkStart w:id="129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1297"/>
    <w:bookmarkStart w:id="129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1298"/>
    <w:bookmarkStart w:id="129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1299"/>
    <w:bookmarkStart w:id="130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1300"/>
    <w:bookmarkStart w:id="130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1301"/>
    <w:bookmarkStart w:id="130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1302"/>
    <w:bookmarkStart w:id="130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1303"/>
    <w:bookmarkStart w:id="130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1304"/>
    <w:bookmarkStart w:id="130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5"/>
    <w:bookmarkStart w:id="130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1306"/>
    <w:bookmarkStart w:id="130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7"/>
    <w:bookmarkStart w:id="130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1308"/>
    <w:bookmarkStart w:id="130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1309"/>
    <w:bookmarkStart w:id="131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1310"/>
    <w:bookmarkStart w:id="131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1311"/>
    <w:bookmarkStart w:id="131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1312"/>
    <w:bookmarkStart w:id="1313"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1313"/>
    <w:bookmarkStart w:id="131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1314"/>
    <w:bookmarkStart w:id="13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1315"/>
    <w:bookmarkStart w:id="131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1316"/>
    <w:bookmarkStart w:id="13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1317"/>
    <w:bookmarkStart w:id="131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1318"/>
    <w:bookmarkStart w:id="131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1319"/>
    <w:bookmarkStart w:id="13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20"/>
    <w:bookmarkStart w:id="132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1321"/>
    <w:bookmarkStart w:id="132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1322"/>
    <w:bookmarkStart w:id="13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1323"/>
    <w:bookmarkStart w:id="1324"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1324"/>
    <w:bookmarkStart w:id="13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1325"/>
    <w:bookmarkStart w:id="132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1326"/>
    <w:bookmarkStart w:id="132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1327"/>
    <w:bookmarkStart w:id="13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1328"/>
    <w:bookmarkStart w:id="132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9"/>
    <w:bookmarkStart w:id="133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1330"/>
    <w:bookmarkStart w:id="13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1331"/>
    <w:bookmarkStart w:id="13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1332"/>
    <w:bookmarkStart w:id="133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1333"/>
    <w:bookmarkStart w:id="133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1334"/>
    <w:bookmarkStart w:id="13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1335"/>
    <w:bookmarkStart w:id="13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6"/>
    <w:bookmarkStart w:id="133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1337"/>
    <w:bookmarkStart w:id="133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8"/>
    <w:bookmarkStart w:id="133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1339"/>
    <w:bookmarkStart w:id="134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1340"/>
    <w:bookmarkStart w:id="134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41"/>
    <w:bookmarkStart w:id="13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1342"/>
    <w:bookmarkStart w:id="13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3"/>
    <w:bookmarkStart w:id="134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1344"/>
    <w:bookmarkStart w:id="134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1345"/>
    <w:bookmarkStart w:id="134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6"/>
    <w:bookmarkStart w:id="134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1347"/>
    <w:bookmarkStart w:id="13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1348"/>
    <w:bookmarkStart w:id="134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1349"/>
    <w:bookmarkStart w:id="135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50"/>
    <w:bookmarkStart w:id="135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51"/>
    <w:bookmarkStart w:id="135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52"/>
    <w:bookmarkStart w:id="135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3"/>
    <w:bookmarkStart w:id="135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4"/>
    <w:bookmarkStart w:id="135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1355"/>
    <w:bookmarkStart w:id="135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6"/>
    <w:bookmarkStart w:id="135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1357"/>
    <w:bookmarkStart w:id="135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1358"/>
    <w:bookmarkStart w:id="135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1359"/>
    <w:bookmarkStart w:id="136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1360"/>
    <w:bookmarkStart w:id="13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1361"/>
    <w:bookmarkStart w:id="136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1362"/>
    <w:bookmarkStart w:id="13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3"/>
    <w:bookmarkStart w:id="13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1364"/>
    <w:bookmarkStart w:id="13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1365"/>
    <w:bookmarkStart w:id="136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1366"/>
    <w:bookmarkStart w:id="136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1367"/>
    <w:bookmarkStart w:id="136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1368"/>
    <w:bookmarkStart w:id="136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1369"/>
    <w:bookmarkStart w:id="137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1370"/>
    <w:bookmarkStart w:id="137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1371"/>
    <w:bookmarkStart w:id="137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1372"/>
    <w:bookmarkStart w:id="1373" w:name="ref-R-rethinking"/>
    <w:p>
      <w:pPr>
        <w:pStyle w:val="Bibliography"/>
      </w:pPr>
      <w:r>
        <w:t xml:space="preserve">McElreath, R. (2016a).</w:t>
      </w:r>
      <w:r>
        <w:t xml:space="preserve"> </w:t>
      </w:r>
      <w:r>
        <w:rPr>
          <w:i/>
        </w:rPr>
        <w:t xml:space="preserve">Rethinking: Statistical rethinking book package</w:t>
      </w:r>
      <w:r>
        <w:t xml:space="preserve">.</w:t>
      </w:r>
    </w:p>
    <w:bookmarkEnd w:id="1373"/>
    <w:bookmarkStart w:id="137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4"/>
    <w:bookmarkStart w:id="137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1375"/>
    <w:bookmarkStart w:id="137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6"/>
    <w:bookmarkStart w:id="137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7"/>
    <w:bookmarkStart w:id="137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1378"/>
    <w:bookmarkStart w:id="13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1379"/>
    <w:bookmarkStart w:id="138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1380"/>
    <w:bookmarkStart w:id="138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1381"/>
    <w:bookmarkStart w:id="138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1382"/>
    <w:bookmarkStart w:id="1383"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3"/>
    <w:bookmarkStart w:id="13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4"/>
    <w:bookmarkStart w:id="138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1385"/>
    <w:bookmarkStart w:id="138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1386"/>
    <w:bookmarkStart w:id="138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1387"/>
    <w:bookmarkStart w:id="138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1388"/>
    <w:bookmarkStart w:id="138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9"/>
    <w:bookmarkStart w:id="139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1390"/>
    <w:bookmarkStart w:id="139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1391"/>
    <w:bookmarkStart w:id="139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1392"/>
    <w:bookmarkStart w:id="139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1393"/>
    <w:bookmarkStart w:id="139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394"/>
    <w:bookmarkStart w:id="139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1395"/>
    <w:bookmarkStart w:id="139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1396"/>
    <w:bookmarkStart w:id="139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1397"/>
    <w:bookmarkStart w:id="139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8"/>
    <w:bookmarkStart w:id="139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1399"/>
    <w:bookmarkStart w:id="140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1400"/>
    <w:bookmarkStart w:id="140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1401"/>
    <w:bookmarkStart w:id="140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1402"/>
    <w:bookmarkStart w:id="140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1403"/>
    <w:bookmarkStart w:id="140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1404"/>
    <w:bookmarkStart w:id="140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1405"/>
    <w:bookmarkStart w:id="140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6"/>
    <w:bookmarkStart w:id="140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1407"/>
    <w:bookmarkStart w:id="140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1408"/>
    <w:bookmarkStart w:id="140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1409"/>
    <w:bookmarkStart w:id="141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1410"/>
    <w:bookmarkStart w:id="141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1411"/>
    <w:bookmarkStart w:id="141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1412"/>
    <w:bookmarkStart w:id="141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1413"/>
    <w:bookmarkStart w:id="141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1414"/>
    <w:bookmarkStart w:id="141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1415"/>
    <w:bookmarkStart w:id="141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1416"/>
    <w:bookmarkStart w:id="1417"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7"/>
    <w:bookmarkStart w:id="141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1418"/>
    <w:bookmarkStart w:id="141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1419"/>
    <w:bookmarkStart w:id="142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1420"/>
    <w:bookmarkStart w:id="142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21"/>
    <w:bookmarkStart w:id="142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1422"/>
    <w:bookmarkStart w:id="142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1423"/>
    <w:bookmarkStart w:id="142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1424"/>
    <w:bookmarkStart w:id="142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1425"/>
    <w:bookmarkStart w:id="142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1426"/>
    <w:bookmarkStart w:id="142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7"/>
    <w:bookmarkStart w:id="142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1428"/>
    <w:bookmarkStart w:id="142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1429"/>
    <w:bookmarkStart w:id="143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1430"/>
    <w:bookmarkStart w:id="143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1431"/>
    <w:bookmarkStart w:id="1432"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1432"/>
    <w:bookmarkStart w:id="143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1433"/>
    <w:bookmarkStart w:id="143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1434"/>
    <w:bookmarkStart w:id="1435"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1435"/>
    <w:bookmarkStart w:id="14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1436"/>
    <w:bookmarkStart w:id="143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1437"/>
    <w:bookmarkStart w:id="143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1438"/>
    <w:bookmarkStart w:id="143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1439"/>
    <w:bookmarkStart w:id="144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1440"/>
    <w:bookmarkStart w:id="144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1441"/>
    <w:bookmarkStart w:id="144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42"/>
    <w:bookmarkStart w:id="144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1443"/>
    <w:bookmarkStart w:id="144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1444"/>
    <w:bookmarkStart w:id="144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5"/>
    <w:bookmarkStart w:id="144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1446"/>
    <w:bookmarkStart w:id="144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1447"/>
    <w:bookmarkStart w:id="14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1448"/>
    <w:bookmarkStart w:id="144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1449"/>
    <w:bookmarkStart w:id="145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1450"/>
    <w:bookmarkStart w:id="145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1451"/>
    <w:bookmarkStart w:id="145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1452"/>
    <w:bookmarkStart w:id="145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1453"/>
    <w:bookmarkStart w:id="145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1454"/>
    <w:bookmarkStart w:id="145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1455"/>
    <w:bookmarkStart w:id="145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1456"/>
    <w:bookmarkStart w:id="145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1457"/>
    <w:bookmarkStart w:id="14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1458"/>
    <w:bookmarkStart w:id="145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1459"/>
    <w:bookmarkStart w:id="146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1460"/>
    <w:bookmarkStart w:id="14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1461"/>
    <w:bookmarkStart w:id="146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1462"/>
    <w:bookmarkStart w:id="146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1463"/>
    <w:bookmarkStart w:id="146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1464"/>
    <w:bookmarkStart w:id="14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1465"/>
    <w:bookmarkStart w:id="146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1466"/>
    <w:bookmarkStart w:id="146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1467"/>
    <w:bookmarkStart w:id="146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1468"/>
    <w:bookmarkStart w:id="146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1469"/>
    <w:bookmarkStart w:id="147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1470"/>
    <w:bookmarkStart w:id="14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1471"/>
    <w:bookmarkStart w:id="147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1472"/>
    <w:bookmarkStart w:id="147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1473"/>
    <w:bookmarkStart w:id="147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1474"/>
    <w:bookmarkStart w:id="147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1475"/>
    <w:bookmarkStart w:id="147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1476"/>
    <w:bookmarkStart w:id="147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1477"/>
    <w:bookmarkStart w:id="147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8"/>
    <w:bookmarkStart w:id="147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1479"/>
    <w:bookmarkStart w:id="148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480"/>
    <w:bookmarkStart w:id="148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81"/>
    <w:bookmarkStart w:id="1482" w:name="ref-sokolov_inner_1972"/>
    <w:p>
      <w:pPr>
        <w:pStyle w:val="Bibliography"/>
      </w:pPr>
      <w:r>
        <w:t xml:space="preserve">Sokolov, A. (1972).</w:t>
      </w:r>
      <w:r>
        <w:t xml:space="preserve"> </w:t>
      </w:r>
      <w:r>
        <w:rPr>
          <w:i/>
        </w:rPr>
        <w:t xml:space="preserve">Inner speech and thought</w:t>
      </w:r>
      <w:r>
        <w:t xml:space="preserve">. New York: Springer-Verlag.</w:t>
      </w:r>
    </w:p>
    <w:bookmarkEnd w:id="1482"/>
    <w:bookmarkStart w:id="148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483"/>
    <w:bookmarkStart w:id="148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484"/>
    <w:bookmarkStart w:id="148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5"/>
    <w:bookmarkStart w:id="148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486"/>
    <w:bookmarkStart w:id="148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487"/>
    <w:bookmarkStart w:id="148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8"/>
    <w:bookmarkStart w:id="148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9"/>
    <w:bookmarkStart w:id="149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90"/>
    <w:bookmarkStart w:id="149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91"/>
    <w:bookmarkStart w:id="149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492"/>
    <w:bookmarkStart w:id="149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493"/>
    <w:bookmarkStart w:id="14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494"/>
    <w:bookmarkStart w:id="149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495"/>
    <w:bookmarkStart w:id="14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496"/>
    <w:bookmarkStart w:id="149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497"/>
    <w:bookmarkStart w:id="149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498"/>
    <w:bookmarkStart w:id="1499" w:name="ref-trapnell_private_1999"/>
    <w:p>
      <w:pPr>
        <w:pStyle w:val="Bibliography"/>
      </w:pPr>
      <w:r>
        <w:t xml:space="preserve">Trapnell, P. D., &amp; Campbell, J. D. (1999). Private Self-Cousciousness and the Five-Factor Model of Personality: Distinguishing Rumination From Reflection.</w:t>
      </w:r>
    </w:p>
    <w:bookmarkEnd w:id="1499"/>
    <w:bookmarkStart w:id="150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500"/>
    <w:bookmarkStart w:id="150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501"/>
    <w:bookmarkStart w:id="150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502"/>
    <w:bookmarkStart w:id="150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503"/>
    <w:bookmarkStart w:id="150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504"/>
    <w:bookmarkStart w:id="150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5"/>
    <w:bookmarkStart w:id="150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506"/>
    <w:bookmarkStart w:id="150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507"/>
    <w:bookmarkStart w:id="150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508"/>
    <w:bookmarkStart w:id="150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9"/>
    <w:bookmarkStart w:id="151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10"/>
    <w:bookmarkStart w:id="151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11"/>
    <w:bookmarkStart w:id="151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512"/>
    <w:bookmarkStart w:id="151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513"/>
    <w:bookmarkStart w:id="151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514"/>
    <w:bookmarkStart w:id="151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515"/>
    <w:bookmarkStart w:id="151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6"/>
    <w:bookmarkStart w:id="151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517"/>
    <w:bookmarkStart w:id="151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518"/>
    <w:bookmarkStart w:id="151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519"/>
    <w:bookmarkStart w:id="152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20"/>
    <w:bookmarkStart w:id="152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521"/>
    <w:bookmarkStart w:id="152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522"/>
    <w:bookmarkStart w:id="152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523"/>
    <w:bookmarkStart w:id="152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4"/>
    <w:bookmarkStart w:id="152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525"/>
    <w:bookmarkStart w:id="15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526"/>
    <w:bookmarkStart w:id="152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527"/>
    <w:bookmarkStart w:id="152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8"/>
    <w:bookmarkStart w:id="152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529"/>
    <w:bookmarkStart w:id="153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30"/>
    <w:bookmarkStart w:id="153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31"/>
    <w:bookmarkStart w:id="153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532"/>
    <w:bookmarkStart w:id="15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533"/>
    <w:bookmarkStart w:id="15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534"/>
    <w:bookmarkStart w:id="15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535"/>
    <w:bookmarkStart w:id="153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536"/>
    <w:bookmarkStart w:id="153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537"/>
    <w:bookmarkStart w:id="153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8"/>
    <w:bookmarkStart w:id="153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539"/>
    <w:bookmarkStart w:id="154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540"/>
    <w:bookmarkStart w:id="154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541"/>
    <w:bookmarkStart w:id="154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542"/>
    <w:bookmarkStart w:id="15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543"/>
    <w:bookmarkStart w:id="154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544"/>
    <w:bookmarkStart w:id="154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545"/>
    <w:bookmarkStart w:id="154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546"/>
    <w:bookmarkStart w:id="154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7"/>
    <w:bookmarkStart w:id="154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548"/>
    <w:bookmarkStart w:id="154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549"/>
    <w:bookmarkEnd w:id="1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6T14:13:25Z</dcterms:created>
  <dcterms:modified xsi:type="dcterms:W3CDTF">2019-07-26T14: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